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མཐུ་སྟོབས་ཀྱི་བདག་པོ་དཔལ་ཕྱག་ན་རྡོ་རྗེ་ལ་ཕྱག་འཚལ་ལོ། །​གང་གི་སྟོབས་ཀྱིས་གདུག་པ་འཇོམས་བྱེད་པ། །​མཐུ་སྟོབས་དབང་ཕྱུག་རྡོ་རྗེ་ཅན་ལ་འདུད། །​འགྲོ་བ་འདི་ཀུན་ཕལ་ཆེར་གནོད་མང་བ། །​དེ་སེལ་བདུད་རྩི་འདི་ནི་བརྗོད་པར་བྱ། །​རིག་པ་འཛིན་པ་ཉམས་དགའི་ཕྱོགས་འདུག་ནས། །​རྣམ་པར་སྦྱངས་པའི་ས་གཞི་དག་པ་ལ། །​རབ་སྔོ་མཆོད་པའི་རྟེན་སོགས་མདུན་བྱས་ནས། །​ཐུབ་དབང་རྡོ་རྗེའི་བདག་པོའི་གོ་འཆང་བ། །​བསོད་ནམས་ཚོགས་བདུན་རབ་ཏུ་རྫོགས་བྱས་ནས།</w:t>
      </w:r>
      <w:r>
        <w:rPr>
          <w:rStyle w:val="FootnoteReference"/>
        </w:rPr>
        <w:footnoteReference w:id="20"/>
      </w:r>
      <w:r>
        <w:t xml:space="preserve"> །​དེ་རྗེས་སུ་ནི་</w:t>
      </w:r>
      <w:r>
        <w:rPr>
          <w:rStyle w:val="FootnoteReference"/>
        </w:rPr>
        <w:footnoteReference w:id="21"/>
      </w:r>
      <w:r>
        <w:t xml:space="preserve">སྔར་ཉིད་པདྨའི་རང་བཞིན་སྙིང་གར་</w:t>
      </w:r>
      <w:r>
        <w:rPr>
          <w:rStyle w:val="FootnoteReference"/>
        </w:rPr>
        <w:footnoteReference w:id="22"/>
      </w:r>
      <w:r>
        <w:t xml:space="preserve">བཾ་ལས་དེར་བསམ་བྱ། །​དེ་དཀྱིལ་རཾ་ལས་བྱུང་བའི་ཚ་ཟེར་ཅན་ནི་དམར་པོ་བལྟས་བྱས་ནས། །​དེར་ནི་སྲོག་གི་རང་བཞིན་ཡེ་ཤེས་ལྔ་ཡི་དངོས་ཉིད་ཡི་གེ་ཧཱུཾ་དུ་</w:t>
      </w:r>
      <w:r>
        <w:rPr>
          <w:rStyle w:val="FootnoteReference"/>
        </w:rPr>
        <w:footnoteReference w:id="23"/>
      </w:r>
      <w:r>
        <w:t xml:space="preserve">བལྟ། །​འོག་ཏུ་དབུགས་ཉིད་ཡཾ་ཡིག་ལས་སྐྱེས་རབ་སྔོ་གཞུ་འདྲ་བ། །​གཡོ་བའི་བ་དན་གྱིས་མཚན་</w:t>
      </w:r>
      <w:r>
        <w:rPr>
          <w:rStyle w:val="FootnoteReference"/>
        </w:rPr>
        <w:footnoteReference w:id="24"/>
      </w:r>
      <w:r>
        <w:t xml:space="preserve">དེ་གཡོས་པས་</w:t>
      </w:r>
      <w:r>
        <w:rPr>
          <w:rStyle w:val="FootnoteReference"/>
        </w:rPr>
        <w:footnoteReference w:id="25"/>
      </w:r>
      <w:r>
        <w:t xml:space="preserve">ནི་རབ་དཀྲུགས་ནས། །​མེ་ཡི་རང་བཞིན་ཉི་མ་ཡང་ནི་སྦར་བྱས་ཧཱུཾ་ཡིག་གིས་</w:t>
      </w:r>
      <w:r>
        <w:rPr>
          <w:rStyle w:val="FootnoteReference"/>
        </w:rPr>
        <w:footnoteReference w:id="26"/>
      </w:r>
      <w:r>
        <w:t xml:space="preserve">ནི་འབར་གྱུར་བས། །​མཐོང་དང་རེག་པའི་དུག་སོགས་རྒྱུ་ཅན་ནད་ཀྱི་དངོས་བསྲེགས་ནས། །​རབ་ཏུ་ཚ་བའི་མེ་ལྕེའི་</w:t>
      </w:r>
      <w:r>
        <w:rPr>
          <w:rStyle w:val="FootnoteReference"/>
        </w:rPr>
        <w:footnoteReference w:id="27"/>
      </w:r>
      <w:r>
        <w:t xml:space="preserve">སྒྲ་ལས་རིགས་པའི་སྒྲ་བསྒྲགས་ལ། །​མ་ཡེངས་སེམས་ཀྱི་</w:t>
      </w:r>
      <w:r>
        <w:rPr>
          <w:rStyle w:val="FootnoteReference"/>
        </w:rPr>
        <w:footnoteReference w:id="28"/>
      </w:r>
      <w:r>
        <w:t xml:space="preserve">སྐྱོན་སྤངས་སྔགས་ནི་རབ་ཏུ་བཟླས་བྱས་ནས། །​དབུགས་ནི་འབྱུང་དང་རྔུབ་པའི་རླུང་གིས་ལུས་ཀྱི་སྟེང་འོག་ཆ་ནི་རིམ་བཞིན་བསྲེག །​ཟླ་དྲུག་གོམས་པས་ལུས་ལ་དྲོད་ཐོབ་ལ་སོགས་མཚན་མ་བཟང་པོ་རྙེད། །​གསོ་བར་དཀའ་བའི་ནད་རྣམས་འཇོམས་འགྱུར་ས་མཆོག་རྣམས་ཀྱང་རིམ་གྱིས་འཐོབ། །​ལངས་ནས་བཟའ་ཚེ་ཁ་ཟས་ཚོགས་ན་གང་གནོད་ཤར་བསམ་བསྲེག་པར་བྱ། །​</w:t>
      </w:r>
      <w:r>
        <w:rPr>
          <w:rStyle w:val="FootnoteReference"/>
        </w:rPr>
        <w:footnoteReference w:id="29"/>
      </w:r>
      <w:r>
        <w:t xml:space="preserve">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ན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ལ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35Z</dcterms:created>
  <dcterms:modified xsi:type="dcterms:W3CDTF">2023-09-10T09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